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2E5C63">
        <w:t>28</w:t>
      </w:r>
      <w:r>
        <w:t xml:space="preserve">, Episode </w:t>
      </w:r>
      <w:r w:rsidR="002E5C63">
        <w:t>5</w:t>
      </w:r>
      <w:r>
        <w:t>:</w:t>
      </w:r>
      <w:r w:rsidR="009B2BBB">
        <w:t xml:space="preserve"> </w:t>
      </w:r>
      <w:r w:rsidR="002E5C63">
        <w:t>We Got a Lot to Be Thankful For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2E5C63" w:rsidP="004E6361">
            <w:r>
              <w:t>00:00</w:t>
            </w:r>
          </w:p>
        </w:tc>
        <w:tc>
          <w:tcPr>
            <w:tcW w:w="1170" w:type="dxa"/>
          </w:tcPr>
          <w:p w:rsidR="002F5B9B" w:rsidRDefault="0045449F" w:rsidP="004E6361">
            <w:r>
              <w:t>Jesse</w:t>
            </w:r>
          </w:p>
        </w:tc>
        <w:tc>
          <w:tcPr>
            <w:tcW w:w="6925" w:type="dxa"/>
          </w:tcPr>
          <w:p w:rsidR="002F5B9B" w:rsidRDefault="002E5C63" w:rsidP="004E6361">
            <w:r>
              <w:t>We got a lot to be thankful for.</w:t>
            </w:r>
          </w:p>
        </w:tc>
      </w:tr>
      <w:tr w:rsidR="002E5C63" w:rsidTr="0084378D">
        <w:tc>
          <w:tcPr>
            <w:tcW w:w="1255" w:type="dxa"/>
          </w:tcPr>
          <w:p w:rsidR="002E5C63" w:rsidRDefault="002E5C63" w:rsidP="002E5C63">
            <w:r w:rsidRPr="00C64FC9">
              <w:t>00:</w:t>
            </w:r>
            <w:r w:rsidR="0045449F">
              <w:t>02</w:t>
            </w:r>
          </w:p>
        </w:tc>
        <w:tc>
          <w:tcPr>
            <w:tcW w:w="1170" w:type="dxa"/>
          </w:tcPr>
          <w:p w:rsidR="002E5C63" w:rsidRDefault="002E5C63" w:rsidP="002E5C63"/>
        </w:tc>
        <w:tc>
          <w:tcPr>
            <w:tcW w:w="6925" w:type="dxa"/>
          </w:tcPr>
          <w:p w:rsidR="002E5C63" w:rsidRDefault="002E5C63" w:rsidP="002E5C63">
            <w:r>
              <w:t>[music]</w:t>
            </w:r>
          </w:p>
        </w:tc>
      </w:tr>
      <w:tr w:rsidR="002E5C63" w:rsidTr="0084378D">
        <w:tc>
          <w:tcPr>
            <w:tcW w:w="1255" w:type="dxa"/>
          </w:tcPr>
          <w:p w:rsidR="002E5C63" w:rsidRDefault="002E5C63" w:rsidP="002E5C63">
            <w:r w:rsidRPr="00C64FC9">
              <w:t>00:</w:t>
            </w:r>
            <w:r w:rsidR="0045449F">
              <w:t>09</w:t>
            </w:r>
          </w:p>
        </w:tc>
        <w:tc>
          <w:tcPr>
            <w:tcW w:w="1170" w:type="dxa"/>
          </w:tcPr>
          <w:p w:rsidR="002E5C63" w:rsidRDefault="002E5C63" w:rsidP="002E5C63">
            <w:r>
              <w:t>Narrator</w:t>
            </w:r>
          </w:p>
        </w:tc>
        <w:tc>
          <w:tcPr>
            <w:tcW w:w="6925" w:type="dxa"/>
          </w:tcPr>
          <w:p w:rsidR="002E5C63" w:rsidRDefault="002E5C63" w:rsidP="002E5C63">
            <w:r>
              <w:t>[over music] It’s time now for another day in the life of Sam and Jesse. Gum Springs, Arkansas.</w:t>
            </w:r>
          </w:p>
        </w:tc>
      </w:tr>
      <w:tr w:rsidR="002E5C63" w:rsidTr="0084378D">
        <w:tc>
          <w:tcPr>
            <w:tcW w:w="1255" w:type="dxa"/>
          </w:tcPr>
          <w:p w:rsidR="002E5C63" w:rsidRDefault="002E5C63" w:rsidP="002E5C63">
            <w:r w:rsidRPr="00C64FC9">
              <w:t>00:</w:t>
            </w:r>
            <w:r w:rsidR="0045449F">
              <w:t>23</w:t>
            </w:r>
          </w:p>
        </w:tc>
        <w:tc>
          <w:tcPr>
            <w:tcW w:w="1170" w:type="dxa"/>
          </w:tcPr>
          <w:p w:rsidR="002E5C63" w:rsidRDefault="002E5C63" w:rsidP="002E5C63"/>
        </w:tc>
        <w:tc>
          <w:tcPr>
            <w:tcW w:w="6925" w:type="dxa"/>
          </w:tcPr>
          <w:p w:rsidR="002E5C63" w:rsidRDefault="002E5C63" w:rsidP="002E5C63">
            <w:r>
              <w:t>[music fades out, then repeats]</w:t>
            </w:r>
          </w:p>
        </w:tc>
      </w:tr>
      <w:tr w:rsidR="002E5C63" w:rsidTr="0084378D">
        <w:tc>
          <w:tcPr>
            <w:tcW w:w="1255" w:type="dxa"/>
          </w:tcPr>
          <w:p w:rsidR="002E5C63" w:rsidRDefault="002E5C63" w:rsidP="002E5C63">
            <w:r w:rsidRPr="00C64FC9">
              <w:t>00:</w:t>
            </w:r>
            <w:r w:rsidR="0045449F">
              <w:t>32</w:t>
            </w:r>
          </w:p>
        </w:tc>
        <w:tc>
          <w:tcPr>
            <w:tcW w:w="1170" w:type="dxa"/>
          </w:tcPr>
          <w:p w:rsidR="002E5C63" w:rsidRDefault="00003924" w:rsidP="002E5C63">
            <w:r>
              <w:t>Jesse</w:t>
            </w:r>
          </w:p>
        </w:tc>
        <w:tc>
          <w:tcPr>
            <w:tcW w:w="6925" w:type="dxa"/>
          </w:tcPr>
          <w:p w:rsidR="00126233" w:rsidRDefault="00C336AE" w:rsidP="002E5C63">
            <w:r>
              <w:t>Thank you, M</w:t>
            </w:r>
            <w:r w:rsidR="00126233">
              <w:t xml:space="preserve">iss Ford. You come back now, you hear? [door slams] Ah, that sure is a nice lady. I guess we got </w:t>
            </w:r>
            <w:r w:rsidR="0045449F">
              <w:t xml:space="preserve">[sic] </w:t>
            </w:r>
            <w:proofErr w:type="gramStart"/>
            <w:r w:rsidR="00126233">
              <w:t>a</w:t>
            </w:r>
            <w:proofErr w:type="gramEnd"/>
            <w:r w:rsidR="00126233">
              <w:t xml:space="preserve"> awful lot to be thankful for here at the Gas Emporium. Good customers, good friends, enough money to live on, good churches. </w:t>
            </w:r>
          </w:p>
          <w:p w:rsidR="00126233" w:rsidRDefault="00126233" w:rsidP="002E5C63"/>
          <w:p w:rsidR="00126233" w:rsidRDefault="00126233" w:rsidP="002E5C63">
            <w:r>
              <w:t xml:space="preserve">And Leon. Leon? Why in the world did I have to think about Leon? Always </w:t>
            </w:r>
            <w:proofErr w:type="spellStart"/>
            <w:r>
              <w:t>comin</w:t>
            </w:r>
            <w:proofErr w:type="spellEnd"/>
            <w:r>
              <w:t xml:space="preserve">’ in here with that </w:t>
            </w:r>
            <w:proofErr w:type="spellStart"/>
            <w:r>
              <w:t>blai</w:t>
            </w:r>
            <w:r w:rsidR="00920E57">
              <w:t>m</w:t>
            </w:r>
            <w:r>
              <w:t>e</w:t>
            </w:r>
            <w:proofErr w:type="spellEnd"/>
            <w:r>
              <w:t xml:space="preserve"> correspondence course on </w:t>
            </w:r>
            <w:proofErr w:type="spellStart"/>
            <w:r>
              <w:t>preachin</w:t>
            </w:r>
            <w:proofErr w:type="spellEnd"/>
            <w:r>
              <w:t xml:space="preserve">’. </w:t>
            </w:r>
            <w:proofErr w:type="spellStart"/>
            <w:r>
              <w:t>Talkin</w:t>
            </w:r>
            <w:proofErr w:type="spellEnd"/>
            <w:r>
              <w:t xml:space="preserve">’ about his experiences in drunk tanks and brush arbors and school board </w:t>
            </w:r>
            <w:proofErr w:type="spellStart"/>
            <w:r>
              <w:t>meetin</w:t>
            </w:r>
            <w:r w:rsidR="0045449F">
              <w:t>’s</w:t>
            </w:r>
            <w:proofErr w:type="spellEnd"/>
            <w:r>
              <w:t xml:space="preserve">. Always </w:t>
            </w:r>
            <w:proofErr w:type="spellStart"/>
            <w:r>
              <w:t>encouragin</w:t>
            </w:r>
            <w:proofErr w:type="spellEnd"/>
            <w:r>
              <w:t>’ Sam in some foolishness</w:t>
            </w:r>
            <w:r w:rsidR="0045449F">
              <w:t xml:space="preserve">. </w:t>
            </w:r>
            <w:proofErr w:type="spellStart"/>
            <w:r w:rsidR="0045449F">
              <w:t>T</w:t>
            </w:r>
            <w:r>
              <w:t>ryin</w:t>
            </w:r>
            <w:proofErr w:type="spellEnd"/>
            <w:r>
              <w:t xml:space="preserve">’ to get Sam to run for the school board so </w:t>
            </w:r>
            <w:r w:rsidR="0045449F">
              <w:t xml:space="preserve">as he </w:t>
            </w:r>
            <w:r>
              <w:t xml:space="preserve">could be the staff evangelist for the high school, my lands. </w:t>
            </w:r>
            <w:proofErr w:type="spellStart"/>
            <w:r>
              <w:t>Claimin</w:t>
            </w:r>
            <w:proofErr w:type="spellEnd"/>
            <w:r>
              <w:t xml:space="preserve">’ he’s got lots of money </w:t>
            </w:r>
            <w:proofErr w:type="spellStart"/>
            <w:r>
              <w:t>comin</w:t>
            </w:r>
            <w:proofErr w:type="spellEnd"/>
            <w:r>
              <w:t xml:space="preserve">’ from the government because he </w:t>
            </w:r>
            <w:proofErr w:type="spellStart"/>
            <w:r>
              <w:t>ain’t</w:t>
            </w:r>
            <w:proofErr w:type="spellEnd"/>
            <w:r>
              <w:t xml:space="preserve"> never planted no cotton or soybeans or spaghetti. And </w:t>
            </w:r>
            <w:proofErr w:type="spellStart"/>
            <w:r>
              <w:t>tryin</w:t>
            </w:r>
            <w:proofErr w:type="spellEnd"/>
            <w:r>
              <w:t xml:space="preserve">’ to take that gas out of that car when that woman claimed she didn’t order no gas. </w:t>
            </w:r>
          </w:p>
          <w:p w:rsidR="00126233" w:rsidRDefault="00126233" w:rsidP="002E5C63"/>
          <w:p w:rsidR="002E5C63" w:rsidRDefault="00126233" w:rsidP="002E5C63">
            <w:r>
              <w:t xml:space="preserve">But still, it </w:t>
            </w:r>
            <w:proofErr w:type="spellStart"/>
            <w:r>
              <w:t>ain’t</w:t>
            </w:r>
            <w:proofErr w:type="spellEnd"/>
            <w:r>
              <w:t xml:space="preserve"> his fault. </w:t>
            </w:r>
            <w:r w:rsidR="0045449F">
              <w:t xml:space="preserve">He-he really wants to help. </w:t>
            </w:r>
            <w:r>
              <w:t>I remember now, the</w:t>
            </w:r>
            <w:r w:rsidR="0045449F">
              <w:t>-the</w:t>
            </w:r>
            <w:r>
              <w:t xml:space="preserve"> one day we left him here by himself, he only lost us</w:t>
            </w:r>
            <w:r w:rsidR="0045449F">
              <w:t xml:space="preserve">, oh, </w:t>
            </w:r>
            <w:r>
              <w:t xml:space="preserve">about ten dollars. If Sam just wouldn’t keep </w:t>
            </w:r>
            <w:proofErr w:type="spellStart"/>
            <w:r>
              <w:t>insistin</w:t>
            </w:r>
            <w:proofErr w:type="spellEnd"/>
            <w:r>
              <w:t xml:space="preserve">’ that he could help us, just keeps </w:t>
            </w:r>
            <w:proofErr w:type="spellStart"/>
            <w:r>
              <w:t>encouragin</w:t>
            </w:r>
            <w:proofErr w:type="spellEnd"/>
            <w:r>
              <w:t xml:space="preserve">’ him in his foolishness. </w:t>
            </w:r>
            <w:r w:rsidR="0045449F">
              <w:t>[sighs]</w:t>
            </w:r>
            <w:r w:rsidR="00920E57">
              <w:t xml:space="preserve"> </w:t>
            </w:r>
            <w:r>
              <w:t>I guess Sam figures Leon makes him seem intelligent</w:t>
            </w:r>
            <w:r w:rsidR="0032028D">
              <w:t>.</w:t>
            </w:r>
            <w:r>
              <w:t xml:space="preserve"> </w:t>
            </w:r>
            <w:r w:rsidR="0032028D">
              <w:t>A</w:t>
            </w:r>
            <w:r>
              <w:t>nd he does, too.</w:t>
            </w:r>
          </w:p>
          <w:p w:rsidR="00126233" w:rsidRDefault="00126233" w:rsidP="002E5C63"/>
          <w:p w:rsidR="00126233" w:rsidRDefault="00126233" w:rsidP="002E5C63">
            <w:r>
              <w:t>Sam’s my real problem here, of course. H</w:t>
            </w:r>
            <w:r w:rsidR="0032028D">
              <w:t>-h</w:t>
            </w:r>
            <w:r>
              <w:t>e</w:t>
            </w:r>
            <w:r w:rsidR="0032028D">
              <w:t>-he</w:t>
            </w:r>
            <w:r>
              <w:t xml:space="preserve">’s smart enough to be dangerous. </w:t>
            </w:r>
            <w:proofErr w:type="spellStart"/>
            <w:r>
              <w:t>Turnin</w:t>
            </w:r>
            <w:proofErr w:type="spellEnd"/>
            <w:r>
              <w:t xml:space="preserve">’ that </w:t>
            </w:r>
            <w:proofErr w:type="spellStart"/>
            <w:r>
              <w:t>robo</w:t>
            </w:r>
            <w:proofErr w:type="spellEnd"/>
            <w:r>
              <w:t xml:space="preserve">-wash on that woman, </w:t>
            </w:r>
            <w:proofErr w:type="spellStart"/>
            <w:r>
              <w:t>chasin</w:t>
            </w:r>
            <w:proofErr w:type="spellEnd"/>
            <w:r>
              <w:t xml:space="preserve">’ her dogs, and then </w:t>
            </w:r>
            <w:proofErr w:type="spellStart"/>
            <w:r>
              <w:t>tryin</w:t>
            </w:r>
            <w:proofErr w:type="spellEnd"/>
            <w:r>
              <w:t xml:space="preserve">’ to charge her two dollars a dog for </w:t>
            </w:r>
            <w:proofErr w:type="spellStart"/>
            <w:r>
              <w:t>washin</w:t>
            </w:r>
            <w:proofErr w:type="spellEnd"/>
            <w:r>
              <w:t>’. Of course, he only charged her half price for the on</w:t>
            </w:r>
            <w:r w:rsidR="0032028D">
              <w:t>e</w:t>
            </w:r>
            <w:r>
              <w:t xml:space="preserve"> she had on her arm. </w:t>
            </w:r>
            <w:r w:rsidR="0032028D">
              <w:t xml:space="preserve">Hmph. </w:t>
            </w:r>
            <w:proofErr w:type="spellStart"/>
            <w:r>
              <w:t>Puttin</w:t>
            </w:r>
            <w:proofErr w:type="spellEnd"/>
            <w:r>
              <w:t>’ that peanut butter jar full of gas on the stove.</w:t>
            </w:r>
            <w:r w:rsidR="0032028D">
              <w:t xml:space="preserve"> </w:t>
            </w:r>
            <w:proofErr w:type="spellStart"/>
            <w:r w:rsidR="0032028D">
              <w:t>Whooh</w:t>
            </w:r>
            <w:proofErr w:type="spellEnd"/>
            <w:r w:rsidR="0032028D">
              <w:t>!</w:t>
            </w:r>
          </w:p>
          <w:p w:rsidR="00126233" w:rsidRDefault="00126233" w:rsidP="002E5C63"/>
          <w:p w:rsidR="00126233" w:rsidRDefault="0032028D" w:rsidP="002E5C63">
            <w:r>
              <w:t>‘C</w:t>
            </w:r>
            <w:r w:rsidR="00126233">
              <w:t xml:space="preserve">ourse, </w:t>
            </w:r>
            <w:r>
              <w:t xml:space="preserve">‘course </w:t>
            </w:r>
            <w:r w:rsidR="00126233">
              <w:t>them two’s good for comic relief sometimes</w:t>
            </w:r>
            <w:r>
              <w:t>, you know.</w:t>
            </w:r>
            <w:r w:rsidR="00126233">
              <w:t xml:space="preserve"> </w:t>
            </w:r>
            <w:r>
              <w:t>S</w:t>
            </w:r>
            <w:r w:rsidR="00126233">
              <w:t xml:space="preserve">ee Sam and Leon both </w:t>
            </w:r>
            <w:proofErr w:type="spellStart"/>
            <w:r w:rsidR="00126233">
              <w:t>eatin</w:t>
            </w:r>
            <w:proofErr w:type="spellEnd"/>
            <w:r w:rsidR="00126233">
              <w:t>’ out of that</w:t>
            </w:r>
            <w:r>
              <w:t xml:space="preserve"> twelve-pound </w:t>
            </w:r>
            <w:r w:rsidR="00126233">
              <w:t xml:space="preserve">peanut butter jar and </w:t>
            </w:r>
            <w:proofErr w:type="spellStart"/>
            <w:r w:rsidR="00126233">
              <w:t>sharin</w:t>
            </w:r>
            <w:proofErr w:type="spellEnd"/>
            <w:r w:rsidR="00126233">
              <w:t xml:space="preserve">’ a Mr. </w:t>
            </w:r>
            <w:proofErr w:type="spellStart"/>
            <w:r w:rsidR="00126233">
              <w:t>Pibb</w:t>
            </w:r>
            <w:proofErr w:type="spellEnd"/>
            <w:r w:rsidR="00126233">
              <w:t>.</w:t>
            </w:r>
            <w:r>
              <w:t xml:space="preserve"> [laughs] </w:t>
            </w:r>
            <w:proofErr w:type="spellStart"/>
            <w:r>
              <w:t>Ain’t</w:t>
            </w:r>
            <w:proofErr w:type="spellEnd"/>
            <w:r>
              <w:t xml:space="preserve"> that </w:t>
            </w:r>
            <w:proofErr w:type="spellStart"/>
            <w:r>
              <w:t>somethin</w:t>
            </w:r>
            <w:proofErr w:type="spellEnd"/>
            <w:r>
              <w:t>’?</w:t>
            </w:r>
          </w:p>
          <w:p w:rsidR="00126233" w:rsidRDefault="00126233" w:rsidP="002E5C63"/>
          <w:p w:rsidR="00126233" w:rsidRDefault="00126233" w:rsidP="002E5C63">
            <w:r>
              <w:t xml:space="preserve">Uh oh, here comes </w:t>
            </w:r>
            <w:r w:rsidR="0045449F">
              <w:t xml:space="preserve">Sam now. I hope he got them filters we needed. </w:t>
            </w:r>
            <w:r w:rsidR="0032028D">
              <w:t xml:space="preserve">[door slams] </w:t>
            </w:r>
            <w:r w:rsidR="0045449F">
              <w:t xml:space="preserve">Hello, Sam. Did you get them filters </w:t>
            </w:r>
            <w:r w:rsidR="0032028D">
              <w:t xml:space="preserve">that </w:t>
            </w:r>
            <w:r w:rsidR="0045449F">
              <w:t>I sent you down there after?</w:t>
            </w:r>
          </w:p>
        </w:tc>
      </w:tr>
      <w:tr w:rsidR="002E5C63" w:rsidTr="0084378D">
        <w:tc>
          <w:tcPr>
            <w:tcW w:w="1255" w:type="dxa"/>
          </w:tcPr>
          <w:p w:rsidR="002E5C63" w:rsidRDefault="002E5C63" w:rsidP="002E5C63">
            <w:r w:rsidRPr="00C64FC9">
              <w:lastRenderedPageBreak/>
              <w:t>0</w:t>
            </w:r>
            <w:r w:rsidR="0032028D">
              <w:t>2:35</w:t>
            </w:r>
          </w:p>
        </w:tc>
        <w:tc>
          <w:tcPr>
            <w:tcW w:w="1170" w:type="dxa"/>
          </w:tcPr>
          <w:p w:rsidR="002E5C63" w:rsidRDefault="0032028D" w:rsidP="002E5C63">
            <w:r>
              <w:t>Sam</w:t>
            </w:r>
          </w:p>
        </w:tc>
        <w:tc>
          <w:tcPr>
            <w:tcW w:w="6925" w:type="dxa"/>
          </w:tcPr>
          <w:p w:rsidR="002E5C63" w:rsidRDefault="0045449F" w:rsidP="002E5C63">
            <w:r>
              <w:t>Jesse.</w:t>
            </w:r>
            <w:r w:rsidR="0032028D">
              <w:t xml:space="preserve"> Jesse,</w:t>
            </w:r>
            <w:r>
              <w:t xml:space="preserve"> </w:t>
            </w:r>
            <w:r w:rsidR="0032028D">
              <w:t>y</w:t>
            </w:r>
            <w:r>
              <w:t>ou won’t believe this. Th</w:t>
            </w:r>
            <w:r w:rsidR="0032028D">
              <w:t>-th</w:t>
            </w:r>
            <w:r>
              <w:t xml:space="preserve">em new cars has </w:t>
            </w:r>
            <w:r w:rsidR="0032028D">
              <w:t>gone</w:t>
            </w:r>
            <w:r>
              <w:t xml:space="preserve"> up again.</w:t>
            </w:r>
            <w:r w:rsidR="0032028D">
              <w:t xml:space="preserve"> [overlap]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4D02D2">
              <w:t>02:</w:t>
            </w:r>
            <w:r>
              <w:t>38</w:t>
            </w:r>
          </w:p>
        </w:tc>
        <w:tc>
          <w:tcPr>
            <w:tcW w:w="1170" w:type="dxa"/>
          </w:tcPr>
          <w:p w:rsidR="0032028D" w:rsidRDefault="0032028D" w:rsidP="0032028D">
            <w:r>
              <w:t>Jesse</w:t>
            </w:r>
          </w:p>
        </w:tc>
        <w:tc>
          <w:tcPr>
            <w:tcW w:w="6925" w:type="dxa"/>
          </w:tcPr>
          <w:p w:rsidR="0032028D" w:rsidRDefault="0032028D" w:rsidP="0032028D">
            <w:r>
              <w:t>[overlap] Where’s them new filters, Sam?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4D02D2">
              <w:t>02:</w:t>
            </w:r>
            <w:r>
              <w:t>40</w:t>
            </w:r>
          </w:p>
        </w:tc>
        <w:tc>
          <w:tcPr>
            <w:tcW w:w="1170" w:type="dxa"/>
          </w:tcPr>
          <w:p w:rsidR="0032028D" w:rsidRDefault="0032028D" w:rsidP="0032028D">
            <w:r>
              <w:t>Sam</w:t>
            </w:r>
          </w:p>
        </w:tc>
        <w:tc>
          <w:tcPr>
            <w:tcW w:w="6925" w:type="dxa"/>
          </w:tcPr>
          <w:p w:rsidR="0032028D" w:rsidRDefault="0032028D" w:rsidP="0032028D">
            <w:r>
              <w:t xml:space="preserve">A-a-and they </w:t>
            </w:r>
            <w:proofErr w:type="spellStart"/>
            <w:r>
              <w:t>ain’t</w:t>
            </w:r>
            <w:proofErr w:type="spellEnd"/>
            <w:r>
              <w:t xml:space="preserve"> near as big as they used to be. You know, see, this feller had this Cadillac he went out and tried to get in his Ford by mistake a-and he couldn’t tell him a part, you know, and-and the guy in the Ford had left his German Shephard dog in there asleep. [overlap]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4D02D2">
              <w:t>02:</w:t>
            </w:r>
            <w:r>
              <w:t>53</w:t>
            </w:r>
          </w:p>
        </w:tc>
        <w:tc>
          <w:tcPr>
            <w:tcW w:w="1170" w:type="dxa"/>
          </w:tcPr>
          <w:p w:rsidR="0032028D" w:rsidRDefault="0032028D" w:rsidP="0032028D">
            <w:r>
              <w:t>Jesse</w:t>
            </w:r>
          </w:p>
        </w:tc>
        <w:tc>
          <w:tcPr>
            <w:tcW w:w="6925" w:type="dxa"/>
          </w:tcPr>
          <w:p w:rsidR="0032028D" w:rsidRDefault="0032028D" w:rsidP="0032028D">
            <w:r>
              <w:t>[overlap] Sam, Sam, where is the filters?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4D02D2">
              <w:t>02:</w:t>
            </w:r>
            <w:r>
              <w:t>55</w:t>
            </w:r>
          </w:p>
        </w:tc>
        <w:tc>
          <w:tcPr>
            <w:tcW w:w="1170" w:type="dxa"/>
          </w:tcPr>
          <w:p w:rsidR="0032028D" w:rsidRDefault="0032028D" w:rsidP="0032028D">
            <w:r>
              <w:t>Sam</w:t>
            </w:r>
          </w:p>
        </w:tc>
        <w:tc>
          <w:tcPr>
            <w:tcW w:w="6925" w:type="dxa"/>
          </w:tcPr>
          <w:p w:rsidR="0032028D" w:rsidRDefault="0032028D" w:rsidP="0032028D">
            <w:pPr>
              <w:tabs>
                <w:tab w:val="left" w:pos="3627"/>
              </w:tabs>
            </w:pPr>
            <w:r>
              <w:t>But he woke up when the wrong feller opened the door. [overlap]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4D02D2">
              <w:t>02:</w:t>
            </w:r>
            <w:r>
              <w:t>58</w:t>
            </w:r>
          </w:p>
        </w:tc>
        <w:tc>
          <w:tcPr>
            <w:tcW w:w="1170" w:type="dxa"/>
          </w:tcPr>
          <w:p w:rsidR="0032028D" w:rsidRDefault="0032028D" w:rsidP="0032028D">
            <w:r>
              <w:t>Jesse</w:t>
            </w:r>
          </w:p>
        </w:tc>
        <w:tc>
          <w:tcPr>
            <w:tcW w:w="6925" w:type="dxa"/>
          </w:tcPr>
          <w:p w:rsidR="0032028D" w:rsidRDefault="0032028D" w:rsidP="0032028D">
            <w:r>
              <w:t>[overlap] Sam! Did you or did you not bring them filters?!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4D02D2">
              <w:t>0</w:t>
            </w:r>
            <w:r>
              <w:t>3</w:t>
            </w:r>
            <w:r w:rsidRPr="004D02D2">
              <w:t>:</w:t>
            </w:r>
            <w:r>
              <w:t>01</w:t>
            </w:r>
          </w:p>
        </w:tc>
        <w:tc>
          <w:tcPr>
            <w:tcW w:w="1170" w:type="dxa"/>
          </w:tcPr>
          <w:p w:rsidR="0032028D" w:rsidRDefault="0032028D" w:rsidP="0032028D">
            <w:r>
              <w:t>Sam</w:t>
            </w:r>
          </w:p>
        </w:tc>
        <w:tc>
          <w:tcPr>
            <w:tcW w:w="6925" w:type="dxa"/>
          </w:tcPr>
          <w:p w:rsidR="0032028D" w:rsidRDefault="0032028D" w:rsidP="0032028D">
            <w:r>
              <w:t xml:space="preserve">Filters? I-I </w:t>
            </w:r>
            <w:proofErr w:type="spellStart"/>
            <w:r>
              <w:t>know’d</w:t>
            </w:r>
            <w:proofErr w:type="spellEnd"/>
            <w:r>
              <w:t xml:space="preserve"> there was some reason I went to town, but, but Jesse, there and th</w:t>
            </w:r>
            <w:r w:rsidR="00920E57">
              <w:t xml:space="preserve">ere was this feller </w:t>
            </w:r>
            <w:r>
              <w:t>and this big dog. [music overlap]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5E2304">
              <w:t>03:</w:t>
            </w:r>
            <w:r>
              <w:t>07</w:t>
            </w:r>
          </w:p>
        </w:tc>
        <w:tc>
          <w:tcPr>
            <w:tcW w:w="1170" w:type="dxa"/>
          </w:tcPr>
          <w:p w:rsidR="0032028D" w:rsidRDefault="0032028D" w:rsidP="0032028D"/>
        </w:tc>
        <w:tc>
          <w:tcPr>
            <w:tcW w:w="6925" w:type="dxa"/>
          </w:tcPr>
          <w:p w:rsidR="0032028D" w:rsidRDefault="0032028D" w:rsidP="0032028D">
            <w:r>
              <w:t>[music]</w:t>
            </w:r>
          </w:p>
        </w:tc>
      </w:tr>
      <w:tr w:rsidR="0032028D" w:rsidTr="0084378D">
        <w:tc>
          <w:tcPr>
            <w:tcW w:w="1255" w:type="dxa"/>
          </w:tcPr>
          <w:p w:rsidR="0032028D" w:rsidRPr="005E2304" w:rsidRDefault="0032028D" w:rsidP="0032028D">
            <w:r>
              <w:t>03:16</w:t>
            </w:r>
          </w:p>
        </w:tc>
        <w:tc>
          <w:tcPr>
            <w:tcW w:w="1170" w:type="dxa"/>
          </w:tcPr>
          <w:p w:rsidR="0032028D" w:rsidRDefault="0032028D" w:rsidP="0032028D"/>
        </w:tc>
        <w:tc>
          <w:tcPr>
            <w:tcW w:w="6925" w:type="dxa"/>
          </w:tcPr>
          <w:p w:rsidR="0032028D" w:rsidRDefault="0032028D" w:rsidP="0032028D">
            <w:r>
              <w:t>[music fades out, then repeats]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5E2304">
              <w:t>03:</w:t>
            </w:r>
            <w:r>
              <w:t>26</w:t>
            </w:r>
          </w:p>
        </w:tc>
        <w:tc>
          <w:tcPr>
            <w:tcW w:w="1170" w:type="dxa"/>
          </w:tcPr>
          <w:p w:rsidR="00920E57" w:rsidRDefault="00920E57" w:rsidP="0032028D">
            <w:r>
              <w:t>Sam</w:t>
            </w:r>
            <w:bookmarkStart w:id="0" w:name="_GoBack"/>
            <w:bookmarkEnd w:id="0"/>
          </w:p>
          <w:p w:rsidR="0032028D" w:rsidRPr="00920E57" w:rsidRDefault="0032028D" w:rsidP="00920E57"/>
        </w:tc>
        <w:tc>
          <w:tcPr>
            <w:tcW w:w="6925" w:type="dxa"/>
          </w:tcPr>
          <w:p w:rsidR="0032028D" w:rsidRDefault="0032028D" w:rsidP="0032028D">
            <w:r>
              <w:t xml:space="preserve">Well, he didn’t have to yell at me that way. I-I know we needed them filters and I, </w:t>
            </w:r>
            <w:proofErr w:type="spellStart"/>
            <w:r>
              <w:t>I’d’ve</w:t>
            </w:r>
            <w:proofErr w:type="spellEnd"/>
            <w:r>
              <w:t xml:space="preserve"> got them, but how often do you get a chance to see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important businessman wrestle a German Shepherd in a parkin’ lot? It’s almost noon. </w:t>
            </w:r>
            <w:proofErr w:type="spellStart"/>
            <w:r>
              <w:t>Leon’ll</w:t>
            </w:r>
            <w:proofErr w:type="spellEnd"/>
            <w:r>
              <w:t xml:space="preserve"> be here any time now. I-I better get a screwdriver and chip off some of that peanut butter in that jar there. Now, see if we got a Mr. </w:t>
            </w:r>
            <w:proofErr w:type="spellStart"/>
            <w:r>
              <w:t>Pibb</w:t>
            </w:r>
            <w:proofErr w:type="spellEnd"/>
            <w:r>
              <w:t>. We may just have to have us a couple of Twinkies for dessert if Jesse don’t get back too quick.</w:t>
            </w:r>
          </w:p>
        </w:tc>
      </w:tr>
      <w:tr w:rsidR="0032028D" w:rsidTr="0084378D">
        <w:tc>
          <w:tcPr>
            <w:tcW w:w="1255" w:type="dxa"/>
          </w:tcPr>
          <w:p w:rsidR="0032028D" w:rsidRDefault="0032028D" w:rsidP="0032028D">
            <w:r w:rsidRPr="005E2304">
              <w:t>03:</w:t>
            </w:r>
            <w:r>
              <w:t>53</w:t>
            </w:r>
          </w:p>
        </w:tc>
        <w:tc>
          <w:tcPr>
            <w:tcW w:w="1170" w:type="dxa"/>
          </w:tcPr>
          <w:p w:rsidR="0032028D" w:rsidRDefault="0032028D" w:rsidP="0032028D"/>
        </w:tc>
        <w:tc>
          <w:tcPr>
            <w:tcW w:w="6925" w:type="dxa"/>
          </w:tcPr>
          <w:p w:rsidR="0032028D" w:rsidRDefault="0032028D" w:rsidP="0032028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24"/>
    <w:rsid w:val="000039D5"/>
    <w:rsid w:val="000062AE"/>
    <w:rsid w:val="00037A15"/>
    <w:rsid w:val="0009652E"/>
    <w:rsid w:val="000B53AF"/>
    <w:rsid w:val="00126233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2E5C63"/>
    <w:rsid w:val="002F5B9B"/>
    <w:rsid w:val="0032028D"/>
    <w:rsid w:val="00336843"/>
    <w:rsid w:val="00372717"/>
    <w:rsid w:val="003D655F"/>
    <w:rsid w:val="003E3975"/>
    <w:rsid w:val="00406F44"/>
    <w:rsid w:val="00433DF0"/>
    <w:rsid w:val="0045449F"/>
    <w:rsid w:val="004E6361"/>
    <w:rsid w:val="00504808"/>
    <w:rsid w:val="00556C89"/>
    <w:rsid w:val="00595997"/>
    <w:rsid w:val="005F0A03"/>
    <w:rsid w:val="005F6350"/>
    <w:rsid w:val="0065616E"/>
    <w:rsid w:val="006C6639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20E57"/>
    <w:rsid w:val="0093215D"/>
    <w:rsid w:val="00941F24"/>
    <w:rsid w:val="00976ABC"/>
    <w:rsid w:val="00994A08"/>
    <w:rsid w:val="009A3C86"/>
    <w:rsid w:val="009B2BBB"/>
    <w:rsid w:val="00AB1312"/>
    <w:rsid w:val="00BF5F79"/>
    <w:rsid w:val="00C0501F"/>
    <w:rsid w:val="00C27B27"/>
    <w:rsid w:val="00C336AE"/>
    <w:rsid w:val="00C73609"/>
    <w:rsid w:val="00CB5179"/>
    <w:rsid w:val="00D56579"/>
    <w:rsid w:val="00D64928"/>
    <w:rsid w:val="00DD552F"/>
    <w:rsid w:val="00E04418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9303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6T18:13:00Z</dcterms:created>
  <dcterms:modified xsi:type="dcterms:W3CDTF">2023-02-16T18:13:00Z</dcterms:modified>
</cp:coreProperties>
</file>